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na Javai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vai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1 Butternut Dr Buffalo Grove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naj21@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40491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z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0/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fif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5/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